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D840C" w14:textId="61E2A7CB" w:rsidR="00192732" w:rsidRPr="00D148C3" w:rsidRDefault="003C3AEE">
      <w:pPr>
        <w:rPr>
          <w:b/>
          <w:bCs/>
          <w:sz w:val="24"/>
          <w:szCs w:val="24"/>
        </w:rPr>
      </w:pPr>
      <w:bookmarkStart w:id="0" w:name="_GoBack"/>
      <w:bookmarkEnd w:id="0"/>
      <w:r w:rsidRPr="00D148C3">
        <w:rPr>
          <w:b/>
          <w:bCs/>
          <w:sz w:val="24"/>
          <w:szCs w:val="24"/>
        </w:rPr>
        <w:t xml:space="preserve">2020 JULY </w:t>
      </w:r>
      <w:r>
        <w:rPr>
          <w:b/>
          <w:bCs/>
          <w:sz w:val="24"/>
          <w:szCs w:val="24"/>
        </w:rPr>
        <w:t xml:space="preserve">PNCS MINUTES OF </w:t>
      </w:r>
      <w:r w:rsidRPr="00D148C3">
        <w:rPr>
          <w:b/>
          <w:bCs/>
          <w:sz w:val="24"/>
          <w:szCs w:val="24"/>
        </w:rPr>
        <w:t xml:space="preserve">MEETING VIA ZOOM </w:t>
      </w:r>
      <w:r w:rsidR="00192732" w:rsidRPr="00D148C3">
        <w:rPr>
          <w:b/>
          <w:bCs/>
          <w:sz w:val="24"/>
          <w:szCs w:val="24"/>
        </w:rPr>
        <w:t xml:space="preserve">- </w:t>
      </w:r>
    </w:p>
    <w:p w14:paraId="4004C309" w14:textId="77777777" w:rsidR="00D148C3" w:rsidRDefault="00D148C3"/>
    <w:p w14:paraId="377EE2C3" w14:textId="398B96EE" w:rsidR="00192732" w:rsidRPr="00D148C3" w:rsidRDefault="00192732">
      <w:pPr>
        <w:rPr>
          <w:rFonts w:ascii="Times New Roman" w:hAnsi="Times New Roman" w:cs="Times New Roman"/>
          <w:sz w:val="28"/>
          <w:szCs w:val="28"/>
        </w:rPr>
      </w:pPr>
      <w:r w:rsidRPr="00D148C3">
        <w:rPr>
          <w:rFonts w:ascii="Times New Roman" w:hAnsi="Times New Roman" w:cs="Times New Roman"/>
          <w:sz w:val="28"/>
          <w:szCs w:val="28"/>
        </w:rPr>
        <w:t xml:space="preserve">Bob opened the meeting and welcomed members, newcomers, and visitors. He asked everyone to introduce </w:t>
      </w:r>
      <w:r w:rsidR="00D148C3" w:rsidRPr="00D148C3">
        <w:rPr>
          <w:rFonts w:ascii="Times New Roman" w:hAnsi="Times New Roman" w:cs="Times New Roman"/>
          <w:sz w:val="28"/>
          <w:szCs w:val="28"/>
        </w:rPr>
        <w:t>t</w:t>
      </w:r>
      <w:r w:rsidRPr="00D148C3">
        <w:rPr>
          <w:rFonts w:ascii="Times New Roman" w:hAnsi="Times New Roman" w:cs="Times New Roman"/>
          <w:sz w:val="28"/>
          <w:szCs w:val="28"/>
        </w:rPr>
        <w:t>h</w:t>
      </w:r>
      <w:r w:rsidR="00D148C3" w:rsidRPr="00D148C3">
        <w:rPr>
          <w:rFonts w:ascii="Times New Roman" w:hAnsi="Times New Roman" w:cs="Times New Roman"/>
          <w:sz w:val="28"/>
          <w:szCs w:val="28"/>
        </w:rPr>
        <w:t>e</w:t>
      </w:r>
      <w:r w:rsidRPr="00D148C3">
        <w:rPr>
          <w:rFonts w:ascii="Times New Roman" w:hAnsi="Times New Roman" w:cs="Times New Roman"/>
          <w:sz w:val="28"/>
          <w:szCs w:val="28"/>
        </w:rPr>
        <w:t>msel</w:t>
      </w:r>
      <w:r w:rsidR="00D148C3" w:rsidRPr="00D148C3">
        <w:rPr>
          <w:rFonts w:ascii="Times New Roman" w:hAnsi="Times New Roman" w:cs="Times New Roman"/>
          <w:sz w:val="28"/>
          <w:szCs w:val="28"/>
        </w:rPr>
        <w:t>ves</w:t>
      </w:r>
      <w:r w:rsidRPr="00D148C3">
        <w:rPr>
          <w:rFonts w:ascii="Times New Roman" w:hAnsi="Times New Roman" w:cs="Times New Roman"/>
          <w:sz w:val="28"/>
          <w:szCs w:val="28"/>
        </w:rPr>
        <w:t xml:space="preserve"> and tell us of their Cornish Connection. Sandy Dunkel invited Alice Tarby from Padstow to join us. She told us her parents were not Cornish, but she was born and raised there. She was thrilled to find a Cornish group; she felt at home and enjoyed our family stories.</w:t>
      </w:r>
    </w:p>
    <w:p w14:paraId="3B76073E" w14:textId="175CA39C" w:rsidR="00192732" w:rsidRPr="00D148C3" w:rsidRDefault="00D63743">
      <w:pPr>
        <w:rPr>
          <w:rFonts w:ascii="Times New Roman" w:hAnsi="Times New Roman" w:cs="Times New Roman"/>
          <w:sz w:val="28"/>
          <w:szCs w:val="28"/>
        </w:rPr>
      </w:pPr>
      <w:r w:rsidRPr="00D148C3">
        <w:rPr>
          <w:rFonts w:ascii="Times New Roman" w:hAnsi="Times New Roman" w:cs="Times New Roman"/>
          <w:sz w:val="28"/>
          <w:szCs w:val="28"/>
        </w:rPr>
        <w:t xml:space="preserve">We had our last in-person meeting in March 2020. Since then, we have kept busy keeping things running. </w:t>
      </w:r>
      <w:r w:rsidR="00192732" w:rsidRPr="00D148C3">
        <w:rPr>
          <w:rFonts w:ascii="Times New Roman" w:hAnsi="Times New Roman" w:cs="Times New Roman"/>
          <w:sz w:val="28"/>
          <w:szCs w:val="28"/>
        </w:rPr>
        <w:t xml:space="preserve">This is </w:t>
      </w:r>
      <w:r w:rsidRPr="00D148C3">
        <w:rPr>
          <w:rFonts w:ascii="Times New Roman" w:hAnsi="Times New Roman" w:cs="Times New Roman"/>
          <w:sz w:val="28"/>
          <w:szCs w:val="28"/>
        </w:rPr>
        <w:t xml:space="preserve">our first Zoom meeting, and it was a big hit. Several people mentioned that they usually could not attend meetings due to the distance. William (Nick) Nicholas, a member since 2004, joined us as he had never been to a meeting. We also had a-get-together in December where we enjoyed a few music videos, another video on making a pasty, and a “Pub” Trivia Quiz. </w:t>
      </w:r>
    </w:p>
    <w:p w14:paraId="5143260C" w14:textId="583C0FE0" w:rsidR="00D63743" w:rsidRPr="00AC003C" w:rsidRDefault="00D148C3" w:rsidP="00AC003C">
      <w:pPr>
        <w:rPr>
          <w:rFonts w:ascii="Times New Roman" w:hAnsi="Times New Roman" w:cs="Times New Roman"/>
          <w:sz w:val="28"/>
          <w:szCs w:val="28"/>
        </w:rPr>
      </w:pPr>
      <w:r w:rsidRPr="00D148C3">
        <w:rPr>
          <w:rFonts w:ascii="Times New Roman" w:hAnsi="Times New Roman" w:cs="Times New Roman"/>
          <w:sz w:val="28"/>
          <w:szCs w:val="28"/>
        </w:rPr>
        <w:br w:type="page"/>
      </w:r>
    </w:p>
    <w:sectPr w:rsidR="00D63743" w:rsidRPr="00AC00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wsrAwsLAwM7U0NrdQ0lEKTi0uzszPAykwqgUAFJ7LESwAAAA="/>
  </w:docVars>
  <w:rsids>
    <w:rsidRoot w:val="00D63743"/>
    <w:rsid w:val="00192732"/>
    <w:rsid w:val="00297C2F"/>
    <w:rsid w:val="003C3AEE"/>
    <w:rsid w:val="003E4A7F"/>
    <w:rsid w:val="00AC003C"/>
    <w:rsid w:val="00D148C3"/>
    <w:rsid w:val="00D63743"/>
    <w:rsid w:val="00E67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4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4</Words>
  <Characters>76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ne Burnett-Reaugh</dc:creator>
  <cp:lastModifiedBy>Mickey</cp:lastModifiedBy>
  <cp:revision>2</cp:revision>
  <dcterms:created xsi:type="dcterms:W3CDTF">2021-07-23T18:33:00Z</dcterms:created>
  <dcterms:modified xsi:type="dcterms:W3CDTF">2021-07-23T18:33:00Z</dcterms:modified>
</cp:coreProperties>
</file>